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aden Landr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d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ndr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921 Niles Center Rd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denglandr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41792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2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citro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2/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iela landro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9/2022</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